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A8157" w14:textId="17B99892" w:rsidR="0025140D" w:rsidRDefault="008C5EFE">
      <w:pPr>
        <w:rPr>
          <w:sz w:val="24"/>
          <w:szCs w:val="24"/>
        </w:rPr>
      </w:pPr>
      <w:hyperlink r:id="rId4" w:history="1">
        <w:r w:rsidRPr="00AC5C57">
          <w:rPr>
            <w:rStyle w:val="Hyperlink"/>
            <w:sz w:val="24"/>
            <w:szCs w:val="24"/>
          </w:rPr>
          <w:t>https://www.freecodecamp.org/news/lazy-loading-in-angular-intro-to-ngmodules/</w:t>
        </w:r>
      </w:hyperlink>
    </w:p>
    <w:p w14:paraId="7F9A7CA7" w14:textId="461EC493" w:rsidR="008C5EFE" w:rsidRDefault="008C5EFE">
      <w:pPr>
        <w:rPr>
          <w:sz w:val="24"/>
          <w:szCs w:val="24"/>
        </w:rPr>
      </w:pPr>
    </w:p>
    <w:p w14:paraId="25680356" w14:textId="29297DC9" w:rsidR="008C5EFE" w:rsidRDefault="00614064">
      <w:pPr>
        <w:rPr>
          <w:sz w:val="24"/>
          <w:szCs w:val="24"/>
        </w:rPr>
      </w:pPr>
      <w:r w:rsidRPr="00614064">
        <w:rPr>
          <w:sz w:val="24"/>
          <w:szCs w:val="24"/>
        </w:rPr>
        <w:drawing>
          <wp:inline distT="0" distB="0" distL="0" distR="0" wp14:anchorId="670CC66C" wp14:editId="3697DFFA">
            <wp:extent cx="5560142" cy="366636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98998" cy="3691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B428A" w14:textId="77777777" w:rsidR="009F5702" w:rsidRDefault="009F5702">
      <w:pPr>
        <w:rPr>
          <w:sz w:val="24"/>
          <w:szCs w:val="24"/>
        </w:rPr>
      </w:pPr>
    </w:p>
    <w:p w14:paraId="48B8CF29" w14:textId="77777777" w:rsidR="00614064" w:rsidRDefault="00614064">
      <w:pPr>
        <w:rPr>
          <w:sz w:val="24"/>
          <w:szCs w:val="24"/>
        </w:rPr>
      </w:pPr>
    </w:p>
    <w:p w14:paraId="29367F80" w14:textId="307A1106" w:rsidR="00614064" w:rsidRDefault="00614064">
      <w:pPr>
        <w:rPr>
          <w:sz w:val="24"/>
          <w:szCs w:val="24"/>
        </w:rPr>
      </w:pPr>
      <w:r w:rsidRPr="00614064">
        <w:rPr>
          <w:sz w:val="24"/>
          <w:szCs w:val="24"/>
        </w:rPr>
        <w:drawing>
          <wp:inline distT="0" distB="0" distL="0" distR="0" wp14:anchorId="039A7486" wp14:editId="44EE5A03">
            <wp:extent cx="5434781" cy="3977958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71881" cy="400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00FE0" w14:textId="33A33E91" w:rsidR="002304C2" w:rsidRDefault="002304C2">
      <w:pPr>
        <w:rPr>
          <w:sz w:val="24"/>
          <w:szCs w:val="24"/>
        </w:rPr>
      </w:pPr>
      <w:r w:rsidRPr="002304C2">
        <w:rPr>
          <w:sz w:val="24"/>
          <w:szCs w:val="24"/>
        </w:rPr>
        <w:lastRenderedPageBreak/>
        <w:drawing>
          <wp:inline distT="0" distB="0" distL="0" distR="0" wp14:anchorId="1A66D137" wp14:editId="59355CF3">
            <wp:extent cx="6024716" cy="3762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34207" cy="376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D3327" w14:textId="77777777" w:rsidR="00190646" w:rsidRDefault="00190646">
      <w:pPr>
        <w:rPr>
          <w:sz w:val="24"/>
          <w:szCs w:val="24"/>
        </w:rPr>
      </w:pPr>
    </w:p>
    <w:p w14:paraId="62B49FFA" w14:textId="4A9A85AE" w:rsidR="002304C2" w:rsidRDefault="002304C2">
      <w:pPr>
        <w:rPr>
          <w:sz w:val="24"/>
          <w:szCs w:val="24"/>
        </w:rPr>
      </w:pPr>
    </w:p>
    <w:p w14:paraId="250750B6" w14:textId="54E66AFC" w:rsidR="002304C2" w:rsidRPr="008C5EFE" w:rsidRDefault="00190646">
      <w:pPr>
        <w:rPr>
          <w:sz w:val="24"/>
          <w:szCs w:val="24"/>
        </w:rPr>
      </w:pPr>
      <w:r w:rsidRPr="00190646">
        <w:rPr>
          <w:sz w:val="24"/>
          <w:szCs w:val="24"/>
        </w:rPr>
        <w:drawing>
          <wp:inline distT="0" distB="0" distL="0" distR="0" wp14:anchorId="26A31E30" wp14:editId="3C4EBC86">
            <wp:extent cx="6150926" cy="2403987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5781" cy="240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304C2" w:rsidRPr="008C5EFE" w:rsidSect="00C605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TI3MzW1MDc1NzRT0lEKTi0uzszPAykwrAUAX9wk6ywAAAA="/>
  </w:docVars>
  <w:rsids>
    <w:rsidRoot w:val="00805B87"/>
    <w:rsid w:val="00190646"/>
    <w:rsid w:val="002304C2"/>
    <w:rsid w:val="0025140D"/>
    <w:rsid w:val="0052789E"/>
    <w:rsid w:val="00614064"/>
    <w:rsid w:val="00805B87"/>
    <w:rsid w:val="008C5EFE"/>
    <w:rsid w:val="009F5702"/>
    <w:rsid w:val="00C60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03635"/>
  <w15:chartTrackingRefBased/>
  <w15:docId w15:val="{F1B25F31-B444-499D-8BB2-83B4302E8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5E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5E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www.freecodecamp.org/news/lazy-loading-in-angular-intro-to-ngmodules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</Words>
  <Characters>158</Characters>
  <Application>Microsoft Office Word</Application>
  <DocSecurity>0</DocSecurity>
  <Lines>1</Lines>
  <Paragraphs>1</Paragraphs>
  <ScaleCrop>false</ScaleCrop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8</cp:revision>
  <dcterms:created xsi:type="dcterms:W3CDTF">2021-08-19T10:32:00Z</dcterms:created>
  <dcterms:modified xsi:type="dcterms:W3CDTF">2021-08-19T10:40:00Z</dcterms:modified>
</cp:coreProperties>
</file>